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4CBE14" w14:textId="77777777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6F1E8E8A" w14:textId="2930EA03" w:rsidR="00B47DAA" w:rsidRPr="007A1BB7" w:rsidRDefault="00B47DAA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proofErr w:type="spellStart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</w:t>
      </w:r>
      <w:proofErr w:type="spellEnd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: </w:t>
      </w:r>
      <w:r w:rsidR="00842F23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select </w:t>
      </w:r>
      <w:r w:rsidR="005B287B" w:rsidRPr="00B47DAA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IRST_NAME</w:t>
      </w:r>
      <w:r w:rsidR="005B287B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from Worker table as </w:t>
      </w:r>
      <w:r w:rsidRPr="00B47DAA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_NAME.</w:t>
      </w:r>
      <w:r w:rsidR="00842F23" w:rsidRPr="00B47DAA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</w:p>
    <w:p w14:paraId="1924BD64" w14:textId="7F385A7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>.</w:t>
      </w:r>
      <w:proofErr w:type="gramEnd"/>
      <w:r w:rsidRPr="00A23232">
        <w:rPr>
          <w:b w:val="0"/>
          <w:bCs w:val="0"/>
          <w:color w:val="444444"/>
          <w:spacing w:val="3"/>
        </w:rPr>
        <w:t xml:space="preserve">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1B8D2C2A" w14:textId="71B08D6D" w:rsidR="00B47DAA" w:rsidRDefault="00B47DAA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 xml:space="preserve">: </w:t>
      </w:r>
      <w:r w:rsidR="00842F23">
        <w:rPr>
          <w:color w:val="444444"/>
          <w:spacing w:val="3"/>
        </w:rPr>
        <w:t xml:space="preserve">select </w:t>
      </w:r>
      <w:r w:rsidR="00842F23" w:rsidRPr="007A1BB7">
        <w:rPr>
          <w:b w:val="0"/>
          <w:bCs w:val="0"/>
          <w:color w:val="444444"/>
          <w:spacing w:val="3"/>
        </w:rPr>
        <w:t>DEPARTMENT</w:t>
      </w:r>
      <w:r w:rsidR="00842F23">
        <w:rPr>
          <w:b w:val="0"/>
          <w:bCs w:val="0"/>
          <w:color w:val="444444"/>
          <w:spacing w:val="3"/>
        </w:rPr>
        <w:t xml:space="preserve"> </w:t>
      </w:r>
      <w:r w:rsidR="00842F23">
        <w:rPr>
          <w:color w:val="444444"/>
          <w:spacing w:val="3"/>
        </w:rPr>
        <w:t>f</w:t>
      </w:r>
      <w:r w:rsidR="00842F23" w:rsidRPr="00B47DAA">
        <w:rPr>
          <w:color w:val="444444"/>
          <w:spacing w:val="3"/>
        </w:rPr>
        <w:t>r</w:t>
      </w:r>
      <w:r w:rsidR="00842F23">
        <w:rPr>
          <w:color w:val="444444"/>
          <w:spacing w:val="3"/>
        </w:rPr>
        <w:t xml:space="preserve">om </w:t>
      </w:r>
      <w:r w:rsidR="008F28FB" w:rsidRPr="00B47DAA">
        <w:rPr>
          <w:color w:val="444444"/>
          <w:spacing w:val="3"/>
        </w:rPr>
        <w:t>WORKER_NAME</w:t>
      </w:r>
    </w:p>
    <w:p w14:paraId="57DD2D1C" w14:textId="0B23F3BB" w:rsidR="00901A32" w:rsidRPr="007A1BB7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show the last 5 record from a table.</w:t>
      </w:r>
    </w:p>
    <w:p w14:paraId="1D34F7E2" w14:textId="6C07DCD6" w:rsidR="008F28FB" w:rsidRDefault="00842F23" w:rsidP="008F28F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 xml:space="preserve">: </w:t>
      </w:r>
      <w:r w:rsidR="00EB628F" w:rsidRPr="00EB628F">
        <w:rPr>
          <w:b w:val="0"/>
          <w:bCs w:val="0"/>
          <w:color w:val="444444"/>
          <w:spacing w:val="3"/>
        </w:rPr>
        <w:t xml:space="preserve">select * from </w:t>
      </w:r>
      <w:r w:rsidR="009A6DF3" w:rsidRPr="00B47DAA">
        <w:rPr>
          <w:color w:val="444444"/>
          <w:spacing w:val="3"/>
        </w:rPr>
        <w:t>WORKER_NAME</w:t>
      </w:r>
      <w:r w:rsidR="009A6DF3" w:rsidRPr="00EB628F">
        <w:rPr>
          <w:b w:val="0"/>
          <w:bCs w:val="0"/>
          <w:color w:val="444444"/>
          <w:spacing w:val="3"/>
        </w:rPr>
        <w:t xml:space="preserve"> </w:t>
      </w:r>
      <w:r w:rsidR="00EB628F" w:rsidRPr="00EB628F">
        <w:rPr>
          <w:b w:val="0"/>
          <w:bCs w:val="0"/>
          <w:color w:val="444444"/>
          <w:spacing w:val="3"/>
        </w:rPr>
        <w:t>order by col1</w:t>
      </w:r>
      <w:bookmarkStart w:id="0" w:name="_GoBack"/>
      <w:bookmarkEnd w:id="0"/>
      <w:r w:rsidR="00EB628F" w:rsidRPr="00EB628F">
        <w:rPr>
          <w:b w:val="0"/>
          <w:bCs w:val="0"/>
          <w:color w:val="444444"/>
          <w:spacing w:val="3"/>
        </w:rPr>
        <w:t xml:space="preserve"> </w:t>
      </w:r>
      <w:proofErr w:type="spellStart"/>
      <w:r w:rsidR="00EB628F" w:rsidRPr="00EB628F">
        <w:rPr>
          <w:b w:val="0"/>
          <w:bCs w:val="0"/>
          <w:color w:val="444444"/>
          <w:spacing w:val="3"/>
        </w:rPr>
        <w:t>desc</w:t>
      </w:r>
      <w:proofErr w:type="spellEnd"/>
      <w:r w:rsidR="00EB628F" w:rsidRPr="00EB628F">
        <w:rPr>
          <w:b w:val="0"/>
          <w:bCs w:val="0"/>
          <w:color w:val="444444"/>
          <w:spacing w:val="3"/>
        </w:rPr>
        <w:t xml:space="preserve"> limit 5</w:t>
      </w:r>
    </w:p>
    <w:p w14:paraId="2FF4A7FC" w14:textId="199734C8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5B287B"/>
    <w:rsid w:val="00842F23"/>
    <w:rsid w:val="008F28FB"/>
    <w:rsid w:val="00901A32"/>
    <w:rsid w:val="009778B2"/>
    <w:rsid w:val="009A6DF3"/>
    <w:rsid w:val="00B47DAA"/>
    <w:rsid w:val="00CD6758"/>
    <w:rsid w:val="00EB6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5</cp:revision>
  <dcterms:created xsi:type="dcterms:W3CDTF">2021-03-26T13:45:00Z</dcterms:created>
  <dcterms:modified xsi:type="dcterms:W3CDTF">2022-07-03T18:31:00Z</dcterms:modified>
</cp:coreProperties>
</file>